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F06866" w:rsidRDefault="00F06866" w14:paraId="4B0B7475" w14:textId="1EDF5DCF">
      <w:pPr>
        <w:pStyle w:val="Heading2"/>
        <w:tabs>
          <w:tab w:val="left" w:pos="900"/>
        </w:tabs>
        <w:ind w:right="-180"/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 w:rsidR="00875F86">
        <w:rPr>
          <w:sz w:val="28"/>
        </w:rPr>
        <w:t xml:space="preserve"> (OMB#</w:t>
      </w:r>
      <w:r>
        <w:rPr>
          <w:sz w:val="28"/>
        </w:rPr>
        <w:t xml:space="preserve">: </w:t>
      </w:r>
      <w:r w:rsidR="00875F86">
        <w:rPr>
          <w:sz w:val="28"/>
        </w:rPr>
        <w:t>0925-0642 Exp</w:t>
      </w:r>
      <w:r w:rsidR="00FC7CD1">
        <w:rPr>
          <w:sz w:val="28"/>
        </w:rPr>
        <w:t xml:space="preserve">iration </w:t>
      </w:r>
      <w:r w:rsidR="00875F86">
        <w:rPr>
          <w:sz w:val="28"/>
        </w:rPr>
        <w:t xml:space="preserve">Date: </w:t>
      </w:r>
      <w:r w:rsidR="00FC7CD1">
        <w:rPr>
          <w:sz w:val="28"/>
        </w:rPr>
        <w:t>3/31/2023</w:t>
      </w:r>
      <w:r>
        <w:rPr>
          <w:sz w:val="28"/>
        </w:rPr>
        <w:t>)</w:t>
      </w:r>
    </w:p>
    <w:p w:rsidR="001E1562" w:rsidP="00434E33" w:rsidRDefault="001E1562" w14:paraId="2D00BDE6" w14:textId="1C2EB5E9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editId="4D42AA7D" wp14:anchorId="159AF049">
                <wp:simplePos x="0" y="0"/>
                <wp:positionH relativeFrom="column">
                  <wp:posOffset>-57150</wp:posOffset>
                </wp:positionH>
                <wp:positionV relativeFrom="paragraph">
                  <wp:posOffset>51435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-4.5pt,4.05pt" to="463.5pt,4.05pt" w14:anchorId="433A9A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"/>
            </w:pict>
          </mc:Fallback>
        </mc:AlternateContent>
      </w:r>
    </w:p>
    <w:p w:rsidR="00E50293" w:rsidP="00434E33" w:rsidRDefault="005E714A" w14:paraId="117F915D" w14:textId="1674DC28">
      <w:r w:rsidRPr="00434E33">
        <w:rPr>
          <w:b/>
        </w:rPr>
        <w:t>TITLE OF INFORMATION COLLECTION:</w:t>
      </w:r>
      <w:r>
        <w:t xml:space="preserve">  </w:t>
      </w:r>
    </w:p>
    <w:p w:rsidRPr="009239AA" w:rsidR="00875F86" w:rsidP="00434E33" w:rsidRDefault="00875F86" w14:paraId="65F853A1" w14:textId="03D9A80D">
      <w:pPr>
        <w:rPr>
          <w:b/>
        </w:rPr>
      </w:pPr>
      <w:r>
        <w:t>20</w:t>
      </w:r>
      <w:r w:rsidR="00BC52C6">
        <w:t>20</w:t>
      </w:r>
      <w:r>
        <w:t xml:space="preserve"> </w:t>
      </w:r>
      <w:r w:rsidR="005703D0">
        <w:t>NCI Community Oncology Research Program (</w:t>
      </w:r>
      <w:r>
        <w:t>NCORP</w:t>
      </w:r>
      <w:r w:rsidR="005703D0">
        <w:t>)</w:t>
      </w:r>
      <w:r>
        <w:t xml:space="preserve"> </w:t>
      </w:r>
      <w:r w:rsidR="00921C48">
        <w:t xml:space="preserve">Virtual </w:t>
      </w:r>
      <w:r>
        <w:t>Annual Meeting Feedback</w:t>
      </w:r>
    </w:p>
    <w:p w:rsidR="005E714A" w:rsidRDefault="005E714A" w14:paraId="02AD4632" w14:textId="77777777"/>
    <w:p w:rsidR="001B0AAA" w:rsidRDefault="00F15956" w14:paraId="4C6AA58F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2635D" w:rsidP="00A23551" w:rsidRDefault="00875F86" w14:paraId="647EBD01" w14:textId="2C509CAE">
      <w:r>
        <w:t xml:space="preserve">The purpose of this information collection is to gather input and feedback from </w:t>
      </w:r>
      <w:r w:rsidR="005703D0">
        <w:t>the participants</w:t>
      </w:r>
      <w:r>
        <w:t xml:space="preserve"> who attend</w:t>
      </w:r>
      <w:r w:rsidR="00F700B7">
        <w:t>ed</w:t>
      </w:r>
      <w:r>
        <w:t xml:space="preserve"> the 20</w:t>
      </w:r>
      <w:r w:rsidR="00BC52C6">
        <w:t>20</w:t>
      </w:r>
      <w:r>
        <w:t xml:space="preserve"> NCORP </w:t>
      </w:r>
      <w:r w:rsidR="00BC52C6">
        <w:t xml:space="preserve">Virtual </w:t>
      </w:r>
      <w:r>
        <w:t xml:space="preserve">Annual Meeting. The information collected will be used to </w:t>
      </w:r>
      <w:r w:rsidR="00CA0DD2">
        <w:t>improve</w:t>
      </w:r>
      <w:r w:rsidR="00A23551">
        <w:t xml:space="preserve"> service delivery for future NCORP annual meetings.</w:t>
      </w:r>
    </w:p>
    <w:p w:rsidR="00A23551" w:rsidP="001E711D" w:rsidRDefault="00A23551" w14:paraId="35ABB50E" w14:textId="77777777">
      <w:pPr>
        <w:rPr>
          <w:b/>
        </w:rPr>
      </w:pPr>
    </w:p>
    <w:p w:rsidRPr="00434E33" w:rsidR="00434E33" w:rsidP="00434E33" w:rsidRDefault="00434E33" w14:paraId="6D25B21E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1E1562" w:rsidRDefault="001E1562" w14:paraId="38520991" w14:textId="77777777"/>
    <w:p w:rsidR="00F15956" w:rsidRDefault="0012635D" w14:paraId="5A2F122C" w14:textId="47057B25">
      <w:r>
        <w:t>The respondents of the information collection include: Investigators, Administrators, and other members of NCORP grantee Community Sites, Minority/Underserved Sites, and Research Bases.</w:t>
      </w:r>
    </w:p>
    <w:p w:rsidR="0012635D" w:rsidRDefault="0012635D" w14:paraId="5AD903C4" w14:textId="77777777">
      <w:pPr>
        <w:rPr>
          <w:b/>
        </w:rPr>
      </w:pPr>
    </w:p>
    <w:p w:rsidRPr="00F06866" w:rsidR="00F06866" w:rsidRDefault="00F06866" w14:paraId="5272519D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F06866" w:rsidR="00F06866" w:rsidP="0096108F" w:rsidRDefault="0096108F" w14:paraId="71A93436" w14:textId="17A82F8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="006D7D2A">
        <w:rPr>
          <w:bCs/>
          <w:sz w:val="24"/>
        </w:rPr>
        <w:t xml:space="preserve"> </w:t>
      </w:r>
      <w:r w:rsidR="006D7D2A">
        <w:rPr>
          <w:bCs/>
          <w:sz w:val="24"/>
        </w:rPr>
        <w:tab/>
        <w:t>[</w:t>
      </w:r>
      <w:r w:rsidR="00A2355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0344F81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07EDBF82" w14:textId="28D7953B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</w:t>
      </w:r>
      <w:r w:rsidR="00F06866">
        <w:rPr>
          <w:bCs/>
          <w:sz w:val="24"/>
          <w:u w:val="single"/>
        </w:rPr>
        <w:tab/>
      </w:r>
    </w:p>
    <w:p w:rsidR="00434E33" w:rsidRDefault="00434E33" w14:paraId="46D88019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7AB70D72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Pr="009C13B9" w:rsidR="008101A5" w:rsidP="008101A5" w:rsidRDefault="008101A5" w14:paraId="1B322FCA" w14:textId="77777777">
      <w:r>
        <w:t xml:space="preserve">I certify the following to be true: </w:t>
      </w:r>
    </w:p>
    <w:p w:rsidR="008101A5" w:rsidP="008101A5" w:rsidRDefault="008101A5" w14:paraId="6F601752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546B94CE" w14:textId="3D129B02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 w:rsidR="001E1562">
        <w:t>low burden</w:t>
      </w:r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3E3891F4" w14:textId="726712ED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</w:p>
    <w:p w:rsidR="008101A5" w:rsidP="008101A5" w:rsidRDefault="008101A5" w14:paraId="1B4425CB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206AA2A8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35EECC91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252A9FBC" w14:textId="77777777"/>
    <w:p w:rsidRPr="00591610" w:rsidR="009C13B9" w:rsidP="009C13B9" w:rsidRDefault="009C13B9" w14:paraId="6F3EA697" w14:textId="53DB9056">
      <w:pPr>
        <w:rPr>
          <w:u w:val="single"/>
        </w:rPr>
      </w:pPr>
      <w:r>
        <w:t>Name:</w:t>
      </w:r>
      <w:r w:rsidR="001E1562">
        <w:t xml:space="preserve"> </w:t>
      </w:r>
      <w:r w:rsidR="005703D0">
        <w:t xml:space="preserve">Brenda </w:t>
      </w:r>
      <w:r w:rsidR="00F700B7">
        <w:rPr>
          <w:u w:val="single"/>
        </w:rPr>
        <w:t>Adjei (Brenda.adjei@nih.gov)</w:t>
      </w:r>
    </w:p>
    <w:p w:rsidR="009C13B9" w:rsidP="009C13B9" w:rsidRDefault="009C13B9" w14:paraId="5189F101" w14:textId="77777777">
      <w:pPr>
        <w:pStyle w:val="ListParagraph"/>
        <w:ind w:left="360"/>
      </w:pPr>
    </w:p>
    <w:p w:rsidR="001E1562" w:rsidRDefault="001E1562" w14:paraId="0F1750E6" w14:textId="77777777">
      <w:r>
        <w:br w:type="page"/>
      </w:r>
    </w:p>
    <w:p w:rsidR="009C13B9" w:rsidP="009C13B9" w:rsidRDefault="009C13B9" w14:paraId="33EFA0D6" w14:textId="56156D84">
      <w:r>
        <w:lastRenderedPageBreak/>
        <w:t>To assist review, please provide answers to the following question:</w:t>
      </w:r>
    </w:p>
    <w:p w:rsidR="009C13B9" w:rsidP="009C13B9" w:rsidRDefault="009C13B9" w14:paraId="0AF9F3AF" w14:textId="77777777">
      <w:pPr>
        <w:pStyle w:val="ListParagraph"/>
        <w:ind w:left="360"/>
      </w:pPr>
    </w:p>
    <w:p w:rsidRPr="00C86E91" w:rsidR="009C13B9" w:rsidP="00C86E91" w:rsidRDefault="00C86E91" w14:paraId="32062E0F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3221B2BE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12635D">
        <w:t>[  ] Yes  [X</w:t>
      </w:r>
      <w:r w:rsidR="009239AA">
        <w:t xml:space="preserve">]  No </w:t>
      </w:r>
    </w:p>
    <w:p w:rsidR="00C86E91" w:rsidP="00C86E91" w:rsidRDefault="009C13B9" w14:paraId="51D2ECD4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</w:t>
      </w:r>
      <w:r w:rsidR="0012635D">
        <w:t>vacy Act of 1974?   [  ] Yes [X</w:t>
      </w:r>
      <w:r w:rsidR="009239AA">
        <w:t>] No</w:t>
      </w:r>
      <w:r w:rsidR="00C86E91">
        <w:t xml:space="preserve">   </w:t>
      </w:r>
    </w:p>
    <w:p w:rsidR="00C86E91" w:rsidP="00C86E91" w:rsidRDefault="00C86E91" w14:paraId="23D457A3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  <w:r w:rsidR="0012635D">
        <w:t>N/A</w:t>
      </w:r>
    </w:p>
    <w:p w:rsidR="00CF6542" w:rsidP="00C86E91" w:rsidRDefault="00CF6542" w14:paraId="2432BACB" w14:textId="77777777">
      <w:pPr>
        <w:pStyle w:val="ListParagraph"/>
        <w:ind w:left="0"/>
        <w:rPr>
          <w:b/>
        </w:rPr>
      </w:pPr>
    </w:p>
    <w:p w:rsidRPr="00C86E91" w:rsidR="00C86E91" w:rsidP="00C86E91" w:rsidRDefault="00CB1078" w14:paraId="4934C886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14:paraId="08FDA12A" w14:textId="18059E7C">
      <w:r>
        <w:t>Is an incentive (e.g., money or reimbursement of expenses, token of appreciation) provide</w:t>
      </w:r>
      <w:r w:rsidR="0012635D">
        <w:t>d to participants?  [  ] Yes [X</w:t>
      </w:r>
      <w:r>
        <w:t xml:space="preserve">] No  </w:t>
      </w:r>
    </w:p>
    <w:p w:rsidR="00FC7CD1" w:rsidRDefault="00FC7CD1" w14:paraId="2A9DB857" w14:textId="7FB5AB68"/>
    <w:p w:rsidRPr="00B85A6C" w:rsidR="00FC7CD1" w:rsidP="00FC7CD1" w:rsidRDefault="00FC7CD1" w14:paraId="2B370595" w14:textId="77777777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:rsidRPr="00B85A6C" w:rsidR="005703D0" w:rsidP="00FC7CD1" w:rsidRDefault="005703D0" w14:paraId="130BEB3C" w14:textId="77777777">
      <w:pPr>
        <w:rPr>
          <w:rFonts w:ascii="Cambria" w:hAnsi="Cambria"/>
        </w:rPr>
      </w:pPr>
    </w:p>
    <w:p w:rsidRPr="00823CA1" w:rsidR="00FC7CD1" w:rsidP="00FC7CD1" w:rsidRDefault="00FC7CD1" w14:paraId="777DB1C2" w14:textId="61396DB4">
      <w:r w:rsidRPr="00B85A6C">
        <w:rPr>
          <w:rFonts w:ascii="Cambria" w:hAnsi="Cambria"/>
        </w:rPr>
        <w:t>Explanation for incentive: (include number of visits, etc.)</w:t>
      </w:r>
    </w:p>
    <w:p w:rsidR="00591610" w:rsidP="00C86E91" w:rsidRDefault="00591610" w14:paraId="51FD7866" w14:textId="77777777">
      <w:pPr>
        <w:rPr>
          <w:b/>
        </w:rPr>
      </w:pPr>
    </w:p>
    <w:p w:rsidR="005E714A" w:rsidP="00C86E91" w:rsidRDefault="0012635D" w14:paraId="051C6BA1" w14:textId="0876D607">
      <w:pPr>
        <w:rPr>
          <w:i/>
        </w:rPr>
      </w:pPr>
      <w:r>
        <w:rPr>
          <w:b/>
        </w:rPr>
        <w:t xml:space="preserve">ESTIMATED </w:t>
      </w:r>
      <w:r w:rsidR="005E714A">
        <w:rPr>
          <w:b/>
        </w:rPr>
        <w:t>BURDEN HOUR</w:t>
      </w:r>
      <w:r w:rsidR="00441434">
        <w:rPr>
          <w:b/>
        </w:rPr>
        <w:t>S</w:t>
      </w:r>
      <w:r>
        <w:rPr>
          <w:b/>
        </w:rPr>
        <w:t xml:space="preserve"> and COST</w:t>
      </w:r>
      <w:r w:rsidR="005E714A">
        <w:t xml:space="preserve"> </w:t>
      </w:r>
    </w:p>
    <w:p w:rsidRPr="006E5F98" w:rsidR="006832D9" w:rsidP="00F3170F" w:rsidRDefault="006832D9" w14:paraId="2E59A8C6" w14:textId="77777777">
      <w:pPr>
        <w:keepNext/>
        <w:keepLines/>
        <w:rPr>
          <w:b/>
          <w:sz w:val="8"/>
          <w:szCs w:val="8"/>
        </w:rPr>
      </w:pPr>
    </w:p>
    <w:tbl>
      <w:tblPr>
        <w:tblW w:w="976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18"/>
        <w:gridCol w:w="2250"/>
        <w:gridCol w:w="1980"/>
        <w:gridCol w:w="1350"/>
        <w:gridCol w:w="1463"/>
      </w:tblGrid>
      <w:tr w:rsidR="006D7D2A" w:rsidTr="00A54E89" w14:paraId="7F4B1D5B" w14:textId="77777777">
        <w:trPr>
          <w:trHeight w:val="277"/>
        </w:trPr>
        <w:tc>
          <w:tcPr>
            <w:tcW w:w="2718" w:type="dxa"/>
          </w:tcPr>
          <w:p w:rsidRPr="0001027E" w:rsidR="006D7D2A" w:rsidP="00C8488C" w:rsidRDefault="006D7D2A" w14:paraId="40AC90FE" w14:textId="77777777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:rsidRPr="0001027E" w:rsidR="006D7D2A" w:rsidP="00843796" w:rsidRDefault="006D7D2A" w14:paraId="37432AAE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:rsidRPr="0001027E" w:rsidR="006D7D2A" w:rsidP="00843796" w:rsidRDefault="006D7D2A" w14:paraId="26C916DA" w14:textId="77777777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350" w:type="dxa"/>
          </w:tcPr>
          <w:p w:rsidRPr="0001027E" w:rsidR="006D7D2A" w:rsidP="00843796" w:rsidRDefault="006D7D2A" w14:paraId="0B7E612C" w14:textId="77777777">
            <w:pPr>
              <w:rPr>
                <w:b/>
              </w:rPr>
            </w:pPr>
            <w:r>
              <w:rPr>
                <w:b/>
              </w:rPr>
              <w:t>Time per Response (in hours)</w:t>
            </w:r>
          </w:p>
        </w:tc>
        <w:tc>
          <w:tcPr>
            <w:tcW w:w="1463" w:type="dxa"/>
          </w:tcPr>
          <w:p w:rsidRPr="0001027E" w:rsidR="006D7D2A" w:rsidP="00843796" w:rsidRDefault="006D7D2A" w14:paraId="0A627C66" w14:textId="77777777">
            <w:pPr>
              <w:rPr>
                <w:b/>
              </w:rPr>
            </w:pPr>
            <w:r>
              <w:rPr>
                <w:b/>
              </w:rPr>
              <w:t>Total Burden Hours</w:t>
            </w:r>
          </w:p>
        </w:tc>
      </w:tr>
      <w:tr w:rsidR="006D7D2A" w:rsidTr="006E5F98" w14:paraId="79DBA26D" w14:textId="77777777">
        <w:trPr>
          <w:trHeight w:val="277"/>
        </w:trPr>
        <w:tc>
          <w:tcPr>
            <w:tcW w:w="2718" w:type="dxa"/>
          </w:tcPr>
          <w:p w:rsidR="006D7D2A" w:rsidP="00843796" w:rsidRDefault="006D7D2A" w14:paraId="7FB2371F" w14:textId="77777777">
            <w:r>
              <w:t>Individual</w:t>
            </w:r>
          </w:p>
        </w:tc>
        <w:tc>
          <w:tcPr>
            <w:tcW w:w="2250" w:type="dxa"/>
          </w:tcPr>
          <w:p w:rsidR="006D7D2A" w:rsidP="001E1562" w:rsidRDefault="00BC52C6" w14:paraId="72F9A542" w14:textId="026B7B9D">
            <w:pPr>
              <w:jc w:val="center"/>
            </w:pPr>
            <w:r>
              <w:t>500</w:t>
            </w:r>
          </w:p>
        </w:tc>
        <w:tc>
          <w:tcPr>
            <w:tcW w:w="1980" w:type="dxa"/>
          </w:tcPr>
          <w:p w:rsidR="006D7D2A" w:rsidP="001E1562" w:rsidRDefault="00A54E89" w14:paraId="6E45BEB3" w14:textId="77777777">
            <w:pPr>
              <w:jc w:val="center"/>
            </w:pPr>
            <w:r>
              <w:t>1</w:t>
            </w:r>
          </w:p>
        </w:tc>
        <w:tc>
          <w:tcPr>
            <w:tcW w:w="1350" w:type="dxa"/>
            <w:shd w:val="clear" w:color="auto" w:fill="auto"/>
          </w:tcPr>
          <w:p w:rsidRPr="006E5F98" w:rsidR="006D7D2A" w:rsidP="001E1562" w:rsidRDefault="00A23551" w14:paraId="04B1BE42" w14:textId="7184C0BD">
            <w:pPr>
              <w:jc w:val="center"/>
            </w:pPr>
            <w:r w:rsidRPr="006E5F98">
              <w:t>5/60</w:t>
            </w:r>
          </w:p>
        </w:tc>
        <w:tc>
          <w:tcPr>
            <w:tcW w:w="1463" w:type="dxa"/>
          </w:tcPr>
          <w:p w:rsidR="006D7D2A" w:rsidP="001E1562" w:rsidRDefault="0084264C" w14:paraId="31DCACBD" w14:textId="4EFA42AC">
            <w:pPr>
              <w:jc w:val="center"/>
            </w:pPr>
            <w:r>
              <w:t>42</w:t>
            </w:r>
          </w:p>
        </w:tc>
      </w:tr>
      <w:tr w:rsidR="006D7D2A" w:rsidTr="00A54E89" w14:paraId="317D501B" w14:textId="77777777">
        <w:trPr>
          <w:trHeight w:val="293"/>
        </w:trPr>
        <w:tc>
          <w:tcPr>
            <w:tcW w:w="2718" w:type="dxa"/>
          </w:tcPr>
          <w:p w:rsidRPr="0001027E" w:rsidR="006D7D2A" w:rsidP="00843796" w:rsidRDefault="006D7D2A" w14:paraId="79F332A5" w14:textId="77777777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2250" w:type="dxa"/>
          </w:tcPr>
          <w:p w:rsidRPr="00A54E89" w:rsidR="006D7D2A" w:rsidP="001E1562" w:rsidRDefault="006D7D2A" w14:paraId="01EAD84F" w14:textId="73328D1F">
            <w:pPr>
              <w:jc w:val="center"/>
            </w:pPr>
          </w:p>
        </w:tc>
        <w:tc>
          <w:tcPr>
            <w:tcW w:w="1980" w:type="dxa"/>
          </w:tcPr>
          <w:p w:rsidRPr="00C75524" w:rsidR="006D7D2A" w:rsidP="001E1562" w:rsidRDefault="00BC52C6" w14:paraId="297905A0" w14:textId="207F443F">
            <w:pPr>
              <w:jc w:val="center"/>
              <w:rPr>
                <w:b/>
                <w:bCs/>
              </w:rPr>
            </w:pPr>
            <w:r w:rsidRPr="00C75524">
              <w:rPr>
                <w:b/>
                <w:bCs/>
              </w:rPr>
              <w:t>500</w:t>
            </w:r>
          </w:p>
        </w:tc>
        <w:tc>
          <w:tcPr>
            <w:tcW w:w="1350" w:type="dxa"/>
          </w:tcPr>
          <w:p w:rsidR="006D7D2A" w:rsidP="001E1562" w:rsidRDefault="006D7D2A" w14:paraId="22D98413" w14:textId="77777777">
            <w:pPr>
              <w:jc w:val="center"/>
            </w:pPr>
          </w:p>
        </w:tc>
        <w:tc>
          <w:tcPr>
            <w:tcW w:w="1463" w:type="dxa"/>
          </w:tcPr>
          <w:p w:rsidRPr="0001027E" w:rsidR="006D7D2A" w:rsidP="001E1562" w:rsidRDefault="0084264C" w14:paraId="0DAC992F" w14:textId="79E27638">
            <w:pPr>
              <w:jc w:val="center"/>
              <w:rPr>
                <w:b/>
              </w:rPr>
            </w:pPr>
            <w:r>
              <w:rPr>
                <w:b/>
              </w:rPr>
              <w:t>42</w:t>
            </w:r>
          </w:p>
        </w:tc>
      </w:tr>
    </w:tbl>
    <w:p w:rsidR="00F3170F" w:rsidP="006E5F98" w:rsidRDefault="00F3170F" w14:paraId="2F76DFD8" w14:textId="77777777">
      <w:pPr>
        <w:spacing w:after="80"/>
      </w:pPr>
    </w:p>
    <w:tbl>
      <w:tblPr>
        <w:tblW w:w="978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407"/>
        <w:gridCol w:w="2363"/>
        <w:gridCol w:w="2227"/>
      </w:tblGrid>
      <w:tr w:rsidRPr="009A036B" w:rsidR="00542AF1" w:rsidTr="006E5F98" w14:paraId="0708A08C" w14:textId="77777777">
        <w:trPr>
          <w:trHeight w:val="274"/>
        </w:trPr>
        <w:tc>
          <w:tcPr>
            <w:tcW w:w="2790" w:type="dxa"/>
          </w:tcPr>
          <w:p w:rsidRPr="009A036B" w:rsidR="00542AF1" w:rsidP="00AE0EE3" w:rsidRDefault="00542AF1" w14:paraId="337C8CFD" w14:textId="755CCC54">
            <w:pPr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</w:tc>
        <w:tc>
          <w:tcPr>
            <w:tcW w:w="2407" w:type="dxa"/>
          </w:tcPr>
          <w:p w:rsidRPr="009A036B" w:rsidR="00542AF1" w:rsidP="00AE0EE3" w:rsidRDefault="00542AF1" w14:paraId="58060DB1" w14:textId="1B38D9B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5703D0">
              <w:rPr>
                <w:b/>
              </w:rPr>
              <w:t xml:space="preserve"> Hours</w:t>
            </w:r>
          </w:p>
        </w:tc>
        <w:tc>
          <w:tcPr>
            <w:tcW w:w="2363" w:type="dxa"/>
          </w:tcPr>
          <w:p w:rsidRPr="009A036B" w:rsidR="00542AF1" w:rsidP="00AE0EE3" w:rsidRDefault="00542AF1" w14:paraId="7B4818E9" w14:textId="77777777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227" w:type="dxa"/>
          </w:tcPr>
          <w:p w:rsidRPr="009A036B" w:rsidR="00542AF1" w:rsidP="00AE0EE3" w:rsidRDefault="00542AF1" w14:paraId="17F0AC24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Pr="009A036B" w:rsidR="00542AF1" w:rsidTr="006E5F98" w14:paraId="6219FF63" w14:textId="77777777">
        <w:trPr>
          <w:trHeight w:val="260"/>
        </w:trPr>
        <w:tc>
          <w:tcPr>
            <w:tcW w:w="2790" w:type="dxa"/>
          </w:tcPr>
          <w:p w:rsidRPr="009A036B" w:rsidR="00542AF1" w:rsidP="00AE0EE3" w:rsidRDefault="00542AF1" w14:paraId="7103C890" w14:textId="77777777">
            <w:r>
              <w:t>Individual</w:t>
            </w:r>
          </w:p>
        </w:tc>
        <w:tc>
          <w:tcPr>
            <w:tcW w:w="2407" w:type="dxa"/>
          </w:tcPr>
          <w:p w:rsidRPr="006E5F98" w:rsidR="00542AF1" w:rsidP="001E1562" w:rsidRDefault="0084264C" w14:paraId="393234DF" w14:textId="761C0872">
            <w:pPr>
              <w:jc w:val="center"/>
            </w:pPr>
            <w:r w:rsidRPr="006E5F98">
              <w:t>42</w:t>
            </w:r>
          </w:p>
        </w:tc>
        <w:tc>
          <w:tcPr>
            <w:tcW w:w="2363" w:type="dxa"/>
          </w:tcPr>
          <w:p w:rsidRPr="006E5F98" w:rsidR="00542AF1" w:rsidP="001E1562" w:rsidRDefault="00542AF1" w14:paraId="562332E4" w14:textId="1B9984CA">
            <w:pPr>
              <w:jc w:val="center"/>
            </w:pPr>
            <w:r w:rsidRPr="006E5F98">
              <w:t>$7</w:t>
            </w:r>
            <w:r w:rsidR="00B12EF1">
              <w:t>5.7</w:t>
            </w:r>
            <w:r w:rsidRPr="006E5F98" w:rsidR="00BC17B3">
              <w:t>9</w:t>
            </w:r>
          </w:p>
        </w:tc>
        <w:tc>
          <w:tcPr>
            <w:tcW w:w="2227" w:type="dxa"/>
          </w:tcPr>
          <w:p w:rsidRPr="006E5F98" w:rsidR="00542AF1" w:rsidP="001E1562" w:rsidRDefault="00A54E89" w14:paraId="1F64338A" w14:textId="6F05049D">
            <w:pPr>
              <w:jc w:val="center"/>
            </w:pPr>
            <w:r w:rsidRPr="006E5F98">
              <w:t>$</w:t>
            </w:r>
            <w:r w:rsidRPr="006E5F98" w:rsidR="0084264C">
              <w:t>3,1</w:t>
            </w:r>
            <w:r w:rsidR="006E5F98">
              <w:t>83.18</w:t>
            </w:r>
          </w:p>
        </w:tc>
      </w:tr>
      <w:tr w:rsidRPr="009A036B" w:rsidR="00542AF1" w:rsidTr="006E5F98" w14:paraId="65A2510F" w14:textId="77777777">
        <w:trPr>
          <w:trHeight w:val="289"/>
        </w:trPr>
        <w:tc>
          <w:tcPr>
            <w:tcW w:w="2790" w:type="dxa"/>
          </w:tcPr>
          <w:p w:rsidRPr="009A036B" w:rsidR="00542AF1" w:rsidP="00AE0EE3" w:rsidRDefault="00542AF1" w14:paraId="1A675308" w14:textId="2E8EF1A6">
            <w:pPr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2407" w:type="dxa"/>
          </w:tcPr>
          <w:p w:rsidRPr="006E5F98" w:rsidR="00542AF1" w:rsidP="001E1562" w:rsidRDefault="00542AF1" w14:paraId="08E91A20" w14:textId="3CD93576">
            <w:pPr>
              <w:jc w:val="center"/>
            </w:pPr>
          </w:p>
        </w:tc>
        <w:tc>
          <w:tcPr>
            <w:tcW w:w="2363" w:type="dxa"/>
          </w:tcPr>
          <w:p w:rsidRPr="006E5F98" w:rsidR="00542AF1" w:rsidP="001E1562" w:rsidRDefault="00542AF1" w14:paraId="719BE449" w14:textId="73E4C6A2">
            <w:pPr>
              <w:jc w:val="center"/>
            </w:pPr>
          </w:p>
        </w:tc>
        <w:tc>
          <w:tcPr>
            <w:tcW w:w="2227" w:type="dxa"/>
          </w:tcPr>
          <w:p w:rsidRPr="006E5F98" w:rsidR="00542AF1" w:rsidP="001E1562" w:rsidRDefault="00BC17B3" w14:paraId="0491BA3C" w14:textId="2AA51BBB">
            <w:pPr>
              <w:jc w:val="center"/>
              <w:rPr>
                <w:b/>
                <w:bCs/>
              </w:rPr>
            </w:pPr>
            <w:r w:rsidRPr="006E5F98">
              <w:rPr>
                <w:b/>
                <w:bCs/>
              </w:rPr>
              <w:t>$</w:t>
            </w:r>
            <w:r w:rsidRPr="006E5F98" w:rsidR="0084264C">
              <w:rPr>
                <w:b/>
                <w:bCs/>
              </w:rPr>
              <w:t>3,</w:t>
            </w:r>
            <w:r w:rsidR="006E5F98">
              <w:rPr>
                <w:b/>
                <w:bCs/>
              </w:rPr>
              <w:t>183.18</w:t>
            </w:r>
          </w:p>
        </w:tc>
      </w:tr>
    </w:tbl>
    <w:p w:rsidRPr="00591610" w:rsidR="00BC17B3" w:rsidP="00BC17B3" w:rsidRDefault="00BC17B3" w14:paraId="0F469601" w14:textId="253D369D">
      <w:pPr>
        <w:rPr>
          <w:b/>
          <w:sz w:val="20"/>
          <w:szCs w:val="20"/>
        </w:rPr>
      </w:pPr>
      <w:r w:rsidRPr="00591610">
        <w:rPr>
          <w:sz w:val="20"/>
          <w:szCs w:val="20"/>
        </w:rPr>
        <w:t>*</w:t>
      </w:r>
      <w:r w:rsidRPr="00591610" w:rsidDel="00A23551" w:rsidR="00A23551">
        <w:rPr>
          <w:sz w:val="20"/>
          <w:szCs w:val="20"/>
        </w:rPr>
        <w:t xml:space="preserve"> </w:t>
      </w:r>
      <w:r w:rsidRPr="00591610">
        <w:rPr>
          <w:sz w:val="20"/>
          <w:szCs w:val="20"/>
        </w:rPr>
        <w:t xml:space="preserve">Averaged mean hourly wage rate for respondents based on BLS National </w:t>
      </w:r>
      <w:r w:rsidRPr="00591610" w:rsidR="00A23551">
        <w:rPr>
          <w:sz w:val="20"/>
          <w:szCs w:val="20"/>
        </w:rPr>
        <w:t>Occupational</w:t>
      </w:r>
      <w:r w:rsidRPr="00591610">
        <w:rPr>
          <w:sz w:val="20"/>
          <w:szCs w:val="20"/>
        </w:rPr>
        <w:t xml:space="preserve"> Employment and Wage Estimates for </w:t>
      </w:r>
      <w:r w:rsidRPr="00591610" w:rsidR="00A23551">
        <w:rPr>
          <w:sz w:val="20"/>
          <w:szCs w:val="20"/>
        </w:rPr>
        <w:t>Nurse Practitioners occupational code, 29-1171 and wage rate $</w:t>
      </w:r>
      <w:r w:rsidR="006E5F98">
        <w:rPr>
          <w:sz w:val="20"/>
          <w:szCs w:val="20"/>
        </w:rPr>
        <w:t>53.77</w:t>
      </w:r>
      <w:r w:rsidRPr="00591610" w:rsidR="00A23551">
        <w:rPr>
          <w:sz w:val="20"/>
          <w:szCs w:val="20"/>
        </w:rPr>
        <w:t xml:space="preserve"> and  </w:t>
      </w:r>
      <w:r w:rsidRPr="00591610" w:rsidDel="00A23551" w:rsidR="00A23551">
        <w:rPr>
          <w:sz w:val="20"/>
          <w:szCs w:val="20"/>
        </w:rPr>
        <w:t xml:space="preserve"> </w:t>
      </w:r>
      <w:r w:rsidRPr="00591610" w:rsidR="00A23551">
        <w:rPr>
          <w:sz w:val="20"/>
          <w:szCs w:val="20"/>
        </w:rPr>
        <w:t>Physicians and Surgeons, All Other occupational code, 29-</w:t>
      </w:r>
      <w:r w:rsidRPr="00591610" w:rsidR="006E5F98">
        <w:rPr>
          <w:sz w:val="20"/>
          <w:szCs w:val="20"/>
        </w:rPr>
        <w:t>1</w:t>
      </w:r>
      <w:r w:rsidR="006E5F98">
        <w:rPr>
          <w:sz w:val="20"/>
          <w:szCs w:val="20"/>
        </w:rPr>
        <w:t>228</w:t>
      </w:r>
      <w:r w:rsidRPr="00591610" w:rsidDel="00A23551" w:rsidR="006E5F98">
        <w:rPr>
          <w:sz w:val="20"/>
          <w:szCs w:val="20"/>
        </w:rPr>
        <w:t xml:space="preserve"> </w:t>
      </w:r>
      <w:r w:rsidRPr="00591610" w:rsidR="00A23551">
        <w:rPr>
          <w:sz w:val="20"/>
          <w:szCs w:val="20"/>
        </w:rPr>
        <w:t>and wage rate $9</w:t>
      </w:r>
      <w:r w:rsidR="006E5F98">
        <w:rPr>
          <w:sz w:val="20"/>
          <w:szCs w:val="20"/>
        </w:rPr>
        <w:t>7.81</w:t>
      </w:r>
      <w:r w:rsidRPr="00591610" w:rsidR="00A23551">
        <w:rPr>
          <w:sz w:val="20"/>
          <w:szCs w:val="20"/>
        </w:rPr>
        <w:t>,</w:t>
      </w:r>
      <w:r w:rsidRPr="00591610" w:rsidDel="00A23551" w:rsidR="00A23551">
        <w:rPr>
          <w:sz w:val="20"/>
          <w:szCs w:val="20"/>
        </w:rPr>
        <w:t xml:space="preserve"> </w:t>
      </w:r>
      <w:hyperlink w:history="1" w:anchor="29-0000" r:id="rId10">
        <w:r w:rsidRPr="00591610">
          <w:rPr>
            <w:rStyle w:val="Hyperlink"/>
            <w:sz w:val="20"/>
            <w:szCs w:val="20"/>
          </w:rPr>
          <w:t>https://www.bls.gov/oes/current/oes_nat.htm#29-0000</w:t>
        </w:r>
      </w:hyperlink>
      <w:r w:rsidRPr="00591610" w:rsidR="00A23551">
        <w:rPr>
          <w:sz w:val="20"/>
          <w:szCs w:val="20"/>
        </w:rPr>
        <w:t>.</w:t>
      </w:r>
    </w:p>
    <w:p w:rsidR="00BC17B3" w:rsidP="00BC17B3" w:rsidRDefault="00BC17B3" w14:paraId="21F54E40" w14:textId="77777777"/>
    <w:p w:rsidR="00542AF1" w:rsidRDefault="001C39F7" w14:paraId="3A844DAE" w14:textId="3864DBF5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89081E">
        <w:t xml:space="preserve">is </w:t>
      </w:r>
      <w:r w:rsidR="00A23551">
        <w:t>$</w:t>
      </w:r>
      <w:r w:rsidRPr="005703D0" w:rsidR="005703D0">
        <w:t>1,415.34</w:t>
      </w:r>
      <w:r w:rsidRPr="005703D0" w:rsidR="005703D0">
        <w:t>‬</w:t>
      </w:r>
      <w:r w:rsidR="00A23551">
        <w:t>.</w:t>
      </w:r>
    </w:p>
    <w:p w:rsidRPr="006E5F98" w:rsidR="00ED6492" w:rsidRDefault="00ED6492" w14:paraId="6C4D72AD" w14:textId="77777777">
      <w:pPr>
        <w:rPr>
          <w:b/>
          <w:bCs/>
          <w:sz w:val="8"/>
          <w:szCs w:val="8"/>
          <w:u w:val="single"/>
        </w:rPr>
      </w:pPr>
    </w:p>
    <w:tbl>
      <w:tblPr>
        <w:tblW w:w="981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3"/>
        <w:gridCol w:w="1440"/>
        <w:gridCol w:w="1260"/>
        <w:gridCol w:w="1363"/>
        <w:gridCol w:w="1363"/>
        <w:gridCol w:w="1363"/>
      </w:tblGrid>
      <w:tr w:rsidRPr="009A036B" w:rsidR="00A23551" w:rsidTr="001E1562" w14:paraId="6499450B" w14:textId="77777777">
        <w:trPr>
          <w:trHeight w:val="900"/>
          <w:jc w:val="center"/>
        </w:trPr>
        <w:tc>
          <w:tcPr>
            <w:tcW w:w="30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A23551" w:rsidP="00AF0323" w:rsidRDefault="00A23551" w14:paraId="723535C7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9A036B" w:rsidR="00A23551" w:rsidP="001E1562" w:rsidRDefault="00A23551" w14:paraId="5490B792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A23551" w:rsidP="001E1562" w:rsidRDefault="00A23551" w14:paraId="4EDF46A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A23551" w:rsidP="001E1562" w:rsidRDefault="00A23551" w14:paraId="66A6AD70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9A036B" w:rsidR="00A23551" w:rsidP="001E1562" w:rsidRDefault="00A23551" w14:paraId="23589F0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9A036B" w:rsidR="00A23551" w:rsidP="001E1562" w:rsidRDefault="00A23551" w14:paraId="19DA3E6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6E5F98" w:rsidR="00A23551" w:rsidTr="001E1562" w14:paraId="61B06703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AF0323" w:rsidRDefault="00A23551" w14:paraId="66FA9D59" w14:textId="77777777">
            <w:pPr>
              <w:rPr>
                <w:b/>
              </w:rPr>
            </w:pPr>
            <w:r w:rsidRPr="006E5F98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37733DD1" w14:textId="7777777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5B1756A3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296391A5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6BD72607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37DAD880" w14:textId="10572551">
            <w:pPr>
              <w:jc w:val="center"/>
              <w:rPr>
                <w:b/>
              </w:rPr>
            </w:pPr>
            <w:r w:rsidRPr="006E5F98">
              <w:rPr>
                <w:b/>
              </w:rPr>
              <w:t>$</w:t>
            </w:r>
            <w:r w:rsidRPr="006E5F98" w:rsidR="005703D0">
              <w:rPr>
                <w:b/>
              </w:rPr>
              <w:t>1,415.34</w:t>
            </w:r>
            <w:r w:rsidRPr="006E5F98" w:rsidR="005703D0">
              <w:rPr>
                <w:b/>
              </w:rPr>
              <w:t>‬</w:t>
            </w:r>
          </w:p>
        </w:tc>
      </w:tr>
      <w:tr w:rsidRPr="006E5F98" w:rsidR="00A23551" w:rsidTr="001E1562" w14:paraId="54D35489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A23551" w:rsidRDefault="001E1562" w14:paraId="476CC6FD" w14:textId="6C7A30FB">
            <w:r>
              <w:t xml:space="preserve">    Public Health Advisor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CA0DD2" w14:paraId="331ABD24" w14:textId="68FB377C">
            <w:pPr>
              <w:jc w:val="center"/>
            </w:pPr>
            <w:r w:rsidRPr="006E5F98">
              <w:t>14/6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F700B7" w14:paraId="23D6D0C4" w14:textId="088C79C6">
            <w:pPr>
              <w:jc w:val="center"/>
            </w:pPr>
            <w:r w:rsidRPr="006E5F98">
              <w:t>141,534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1E1562" w14:paraId="0313BC02" w14:textId="572E4D5C">
            <w:pPr>
              <w:jc w:val="center"/>
            </w:pPr>
            <w: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2720532C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1E238C8A" w14:textId="26B6091E">
            <w:pPr>
              <w:jc w:val="center"/>
            </w:pPr>
            <w:r w:rsidRPr="006E5F98">
              <w:t>$</w:t>
            </w:r>
            <w:r w:rsidRPr="006E5F98" w:rsidR="005703D0">
              <w:t>1,415.34</w:t>
            </w:r>
            <w:r w:rsidRPr="006E5F98" w:rsidR="005703D0">
              <w:t>‬</w:t>
            </w:r>
          </w:p>
        </w:tc>
      </w:tr>
      <w:tr w:rsidRPr="006E5F98" w:rsidR="00A23551" w:rsidTr="001E1562" w14:paraId="6E55506D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A23551" w:rsidRDefault="00A23551" w14:paraId="3332264F" w14:textId="77777777">
            <w:pPr>
              <w:rPr>
                <w:b/>
              </w:rPr>
            </w:pPr>
            <w:r w:rsidRPr="006E5F98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25F47074" w14:textId="7777777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2D8ADE1F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437805C8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6E829E2C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1E1562" w:rsidR="00A23551" w:rsidP="001E1562" w:rsidRDefault="00A23551" w14:paraId="23FAF9FE" w14:textId="51C627D0">
            <w:pPr>
              <w:jc w:val="center"/>
              <w:rPr>
                <w:bCs/>
              </w:rPr>
            </w:pPr>
            <w:r w:rsidRPr="001E1562">
              <w:rPr>
                <w:bCs/>
              </w:rPr>
              <w:t>$0</w:t>
            </w:r>
          </w:p>
        </w:tc>
      </w:tr>
      <w:tr w:rsidRPr="006E5F98" w:rsidR="00A23551" w:rsidTr="001E1562" w14:paraId="6A07B8D3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A23551" w:rsidRDefault="00A23551" w14:paraId="3ED269D0" w14:textId="77777777">
            <w:r w:rsidRPr="006E5F98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293213C6" w14:textId="7777777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012D6A26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464DF7C4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3826EA61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47FA57D1" w14:textId="1CA02FAF">
            <w:pPr>
              <w:jc w:val="center"/>
            </w:pPr>
            <w:r w:rsidRPr="006E5F98">
              <w:t>$0</w:t>
            </w:r>
          </w:p>
        </w:tc>
      </w:tr>
      <w:tr w:rsidRPr="006E5F98" w:rsidR="00A23551" w:rsidTr="001E1562" w14:paraId="2F8653DD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A23551" w:rsidRDefault="00A23551" w14:paraId="454A76EE" w14:textId="77777777">
            <w:r w:rsidRPr="006E5F98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54C1611A" w14:textId="7777777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19B6F7B7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6E5F98" w:rsidR="00A23551" w:rsidP="001E1562" w:rsidRDefault="00A23551" w14:paraId="1B49F615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6E5F98" w:rsidR="00A23551" w:rsidP="001E1562" w:rsidRDefault="00A23551" w14:paraId="7F724BDB" w14:textId="7777777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5ED514A8" w14:textId="4423C7DF">
            <w:pPr>
              <w:jc w:val="center"/>
            </w:pPr>
            <w:r w:rsidRPr="006E5F98">
              <w:t>$0</w:t>
            </w:r>
          </w:p>
        </w:tc>
      </w:tr>
      <w:tr w:rsidRPr="009A036B" w:rsidR="00A23551" w:rsidTr="001E1562" w14:paraId="1315F370" w14:textId="77777777">
        <w:trPr>
          <w:trHeight w:val="300"/>
          <w:jc w:val="center"/>
        </w:trPr>
        <w:tc>
          <w:tcPr>
            <w:tcW w:w="30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6E5F98" w:rsidR="00A23551" w:rsidP="00A23551" w:rsidRDefault="00A23551" w14:paraId="14C19A49" w14:textId="77777777">
            <w:pPr>
              <w:rPr>
                <w:b/>
              </w:rPr>
            </w:pPr>
            <w:r w:rsidRPr="006E5F9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62488E80" w14:textId="77777777">
            <w:pPr>
              <w:jc w:val="center"/>
              <w:rPr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6E5F98" w:rsidR="00A23551" w:rsidP="001E1562" w:rsidRDefault="00A23551" w14:paraId="148FB63E" w14:textId="77777777">
            <w:pPr>
              <w:jc w:val="center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6E5F98" w:rsidR="00A23551" w:rsidP="001E1562" w:rsidRDefault="00A23551" w14:paraId="684F3805" w14:textId="77777777">
            <w:pPr>
              <w:jc w:val="center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42250D4E" w14:textId="77777777">
            <w:pPr>
              <w:jc w:val="center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6E5F98" w:rsidR="00A23551" w:rsidP="001E1562" w:rsidRDefault="00A23551" w14:paraId="227C3BFC" w14:textId="58F01005">
            <w:pPr>
              <w:jc w:val="center"/>
              <w:rPr>
                <w:b/>
              </w:rPr>
            </w:pPr>
            <w:r w:rsidRPr="006E5F98">
              <w:rPr>
                <w:b/>
              </w:rPr>
              <w:t>$</w:t>
            </w:r>
            <w:r w:rsidRPr="006E5F98" w:rsidR="005703D0">
              <w:rPr>
                <w:b/>
              </w:rPr>
              <w:t>1,415.34</w:t>
            </w:r>
            <w:r w:rsidRPr="006E5F98" w:rsidR="005703D0">
              <w:rPr>
                <w:b/>
              </w:rPr>
              <w:t>‬</w:t>
            </w:r>
          </w:p>
        </w:tc>
      </w:tr>
    </w:tbl>
    <w:p w:rsidRPr="00591610" w:rsidR="00A23551" w:rsidRDefault="00A23551" w14:paraId="4C28CEB4" w14:textId="77777777">
      <w:pPr>
        <w:rPr>
          <w:b/>
          <w:bCs/>
          <w:sz w:val="20"/>
          <w:szCs w:val="20"/>
          <w:u w:val="single"/>
        </w:rPr>
      </w:pPr>
    </w:p>
    <w:p w:rsidR="001E1562" w:rsidRDefault="001E1562" w14:paraId="00DC5295" w14:textId="77777777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:rsidR="0069403B" w:rsidP="00F06866" w:rsidRDefault="00ED6492" w14:paraId="548EA003" w14:textId="30888829">
      <w:pPr>
        <w:rPr>
          <w:b/>
        </w:rPr>
      </w:pPr>
      <w:r>
        <w:rPr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P="00F06866" w:rsidRDefault="0069403B" w14:paraId="7E9D7E02" w14:textId="77777777">
      <w:pPr>
        <w:rPr>
          <w:b/>
        </w:rPr>
      </w:pPr>
    </w:p>
    <w:p w:rsidR="00F06866" w:rsidP="00F06866" w:rsidRDefault="00636621" w14:paraId="7AF81AA5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591610" w:rsidP="00155E33" w:rsidRDefault="0069403B" w14:paraId="0627A66E" w14:textId="4B6257AF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 w:rsidR="00636621">
        <w:tab/>
      </w:r>
      <w:r w:rsidRPr="00FC7CD1" w:rsidR="00FC7CD1">
        <w:t>[</w:t>
      </w:r>
      <w:proofErr w:type="gramStart"/>
      <w:r w:rsidR="00F02A67">
        <w:t>x</w:t>
      </w:r>
      <w:r w:rsidRPr="00FC7CD1" w:rsidR="00FC7CD1">
        <w:t xml:space="preserve"> ]</w:t>
      </w:r>
      <w:proofErr w:type="gramEnd"/>
      <w:r w:rsidRPr="00FC7CD1" w:rsidR="00FC7CD1">
        <w:t xml:space="preserve"> Yes</w:t>
      </w:r>
      <w:r w:rsidR="00F02A67">
        <w:t xml:space="preserve"> </w:t>
      </w:r>
      <w:r w:rsidRPr="00FC7CD1" w:rsidR="00FC7CD1">
        <w:t>[</w:t>
      </w:r>
      <w:r w:rsidR="00F02A67">
        <w:t xml:space="preserve"> </w:t>
      </w:r>
      <w:r w:rsidRPr="00FC7CD1" w:rsidR="00FC7CD1">
        <w:t>] No</w:t>
      </w:r>
      <w:r w:rsidRPr="00FC7CD1" w:rsidDel="00FC7CD1" w:rsidR="00FC7CD1">
        <w:t xml:space="preserve"> </w:t>
      </w:r>
    </w:p>
    <w:p w:rsidR="001E1562" w:rsidP="001E1562" w:rsidRDefault="001E1562" w14:paraId="5A39C8AB" w14:textId="77777777"/>
    <w:p w:rsidR="00636621" w:rsidP="001E1562" w:rsidRDefault="00636621" w14:paraId="2C817A4C" w14:textId="3A1D94FB">
      <w:r w:rsidRPr="00F02A67">
        <w:t>If the answer is yes, please provide a description of both below</w:t>
      </w:r>
      <w:r w:rsidRPr="00F02A67" w:rsidR="00A403BB">
        <w:t xml:space="preserve"> (or attach the sampling plan)</w:t>
      </w:r>
      <w:r w:rsidRPr="00F02A67">
        <w:t>?   If the answer is no, please provide a description of how you plan to identify your potential group of respondents</w:t>
      </w:r>
      <w:r w:rsidRPr="00F02A67" w:rsidR="001B0AAA">
        <w:t xml:space="preserve"> and how you will select them</w:t>
      </w:r>
      <w:r w:rsidRPr="00F02A67">
        <w:t>?</w:t>
      </w:r>
    </w:p>
    <w:p w:rsidR="00F02A67" w:rsidP="001E1562" w:rsidRDefault="00F02A67" w14:paraId="1BE92239" w14:textId="02F668C8"/>
    <w:p w:rsidR="00F02A67" w:rsidP="001E1562" w:rsidRDefault="00F02A67" w14:paraId="421E5F9A" w14:textId="51A35A37">
      <w:r>
        <w:t>Respondents for this data collection will be registrants for the 2020 NCORP Virtual Annual Meeting.  All meeting registrants will receive a link to complete the survey after the meeting has ended.</w:t>
      </w:r>
    </w:p>
    <w:p w:rsidRPr="00591610" w:rsidR="004D6E14" w:rsidP="00A403BB" w:rsidRDefault="004D6E14" w14:paraId="7E3D82C8" w14:textId="77777777">
      <w:pPr>
        <w:rPr>
          <w:b/>
          <w:sz w:val="20"/>
          <w:szCs w:val="20"/>
        </w:rPr>
      </w:pPr>
    </w:p>
    <w:p w:rsidR="00A403BB" w:rsidP="00A403BB" w:rsidRDefault="00A403BB" w14:paraId="18CF364F" w14:textId="77777777">
      <w:pPr>
        <w:rPr>
          <w:b/>
        </w:rPr>
      </w:pPr>
      <w:r w:rsidRPr="00542AF1">
        <w:rPr>
          <w:b/>
        </w:rPr>
        <w:t>Administration</w:t>
      </w:r>
      <w:r>
        <w:rPr>
          <w:b/>
        </w:rPr>
        <w:t xml:space="preserve"> of the Instrument</w:t>
      </w:r>
    </w:p>
    <w:p w:rsidR="00A403BB" w:rsidP="00A403BB" w:rsidRDefault="001B0AAA" w14:paraId="60632DB8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FC7CD1" w:rsidP="001B0AAA" w:rsidRDefault="0012635D" w14:paraId="5763B32C" w14:textId="77777777">
      <w:pPr>
        <w:ind w:left="720"/>
      </w:pPr>
      <w:r>
        <w:t>[X</w:t>
      </w:r>
      <w:r w:rsidR="00A403BB">
        <w:t>] Web-based</w:t>
      </w:r>
      <w:r w:rsidR="001B0AAA">
        <w:t xml:space="preserve"> or other forms of Social Media </w:t>
      </w:r>
      <w:r w:rsidR="00591610">
        <w:tab/>
      </w:r>
      <w:r w:rsidR="00591610">
        <w:tab/>
      </w:r>
    </w:p>
    <w:p w:rsidR="001B0AAA" w:rsidP="001B0AAA" w:rsidRDefault="00A403BB" w14:paraId="7345ED1D" w14:textId="0649C6FE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FC7CD1" w:rsidP="001B0AAA" w:rsidRDefault="00A403BB" w14:paraId="1ACFB88D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</w:p>
    <w:p w:rsidR="001B0AAA" w:rsidP="001B0AAA" w:rsidRDefault="00A403BB" w14:paraId="751077E4" w14:textId="2DE7A834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FC7CD1" w:rsidP="001B0AAA" w:rsidRDefault="00FC7CD1" w14:paraId="2B2CA876" w14:textId="6D3EE84B">
      <w:pPr>
        <w:ind w:left="720"/>
      </w:pPr>
      <w:r>
        <w:t>[  ] Survey Form</w:t>
      </w:r>
    </w:p>
    <w:p w:rsidR="00FC7CD1" w:rsidP="001B0AAA" w:rsidRDefault="00FC7CD1" w14:paraId="21628813" w14:textId="2C499EF6">
      <w:pPr>
        <w:ind w:left="720"/>
      </w:pPr>
      <w:r>
        <w:t>[  ] Chart Abstraction</w:t>
      </w:r>
    </w:p>
    <w:p w:rsidR="00A54E89" w:rsidP="004E7F6A" w:rsidRDefault="00A403BB" w14:paraId="5213E400" w14:textId="0E470569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591610" w:rsidP="004E7F6A" w:rsidRDefault="00591610" w14:paraId="55A7463D" w14:textId="77777777">
      <w:pPr>
        <w:ind w:left="720"/>
      </w:pPr>
    </w:p>
    <w:p w:rsidRPr="004E7F6A" w:rsidR="005E714A" w:rsidP="008228C3" w:rsidRDefault="00F24CFC" w14:paraId="601EB88D" w14:textId="579D1DCC">
      <w:pPr>
        <w:pStyle w:val="ListParagraph"/>
        <w:numPr>
          <w:ilvl w:val="0"/>
          <w:numId w:val="17"/>
        </w:numPr>
      </w:pPr>
      <w:r>
        <w:t>Will interviewers</w:t>
      </w:r>
      <w:r w:rsidR="00FC7CD1">
        <w:t xml:space="preserve">, </w:t>
      </w:r>
      <w:r>
        <w:t>fac</w:t>
      </w:r>
      <w:r w:rsidR="0012635D">
        <w:t>ilitators</w:t>
      </w:r>
      <w:r w:rsidR="00FC7CD1">
        <w:t>, or research coordinators</w:t>
      </w:r>
      <w:r w:rsidR="0012635D">
        <w:t xml:space="preserve"> be used?  [  ] Yes [X</w:t>
      </w:r>
      <w:r>
        <w:t>] No</w:t>
      </w:r>
    </w:p>
    <w:sectPr w:rsidRPr="004E7F6A" w:rsidR="005E714A" w:rsidSect="006E5F98">
      <w:footerReference w:type="defaul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660E6" w14:textId="77777777" w:rsidR="00487329" w:rsidRDefault="00487329">
      <w:r>
        <w:separator/>
      </w:r>
    </w:p>
  </w:endnote>
  <w:endnote w:type="continuationSeparator" w:id="0">
    <w:p w14:paraId="3070B5FC" w14:textId="77777777" w:rsidR="00487329" w:rsidRDefault="00487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4703" w14:textId="6094A98B"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E711D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AE38D" w14:textId="77777777" w:rsidR="00487329" w:rsidRDefault="00487329">
      <w:r>
        <w:separator/>
      </w:r>
    </w:p>
  </w:footnote>
  <w:footnote w:type="continuationSeparator" w:id="0">
    <w:p w14:paraId="1A5E0612" w14:textId="77777777" w:rsidR="00487329" w:rsidRDefault="00487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AD7172"/>
    <w:multiLevelType w:val="hybridMultilevel"/>
    <w:tmpl w:val="D51AD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LI0MDE0N7YwNLNQ0lEKTi0uzszPAykwrAUAC7KNKSwAAAA="/>
  </w:docVars>
  <w:rsids>
    <w:rsidRoot w:val="00D6383F"/>
    <w:rsid w:val="0001027E"/>
    <w:rsid w:val="00023A57"/>
    <w:rsid w:val="00047A64"/>
    <w:rsid w:val="00067329"/>
    <w:rsid w:val="00083FAD"/>
    <w:rsid w:val="000B2838"/>
    <w:rsid w:val="000D44CA"/>
    <w:rsid w:val="000E200B"/>
    <w:rsid w:val="000E641D"/>
    <w:rsid w:val="000F68BE"/>
    <w:rsid w:val="0012635D"/>
    <w:rsid w:val="00150A85"/>
    <w:rsid w:val="001927A4"/>
    <w:rsid w:val="00194AC6"/>
    <w:rsid w:val="001A23B0"/>
    <w:rsid w:val="001A25CC"/>
    <w:rsid w:val="001B0AAA"/>
    <w:rsid w:val="001C39F7"/>
    <w:rsid w:val="001E1562"/>
    <w:rsid w:val="001E711D"/>
    <w:rsid w:val="00237B48"/>
    <w:rsid w:val="0024521E"/>
    <w:rsid w:val="00263C3D"/>
    <w:rsid w:val="00274D0B"/>
    <w:rsid w:val="002B052D"/>
    <w:rsid w:val="002B34CD"/>
    <w:rsid w:val="002B3C95"/>
    <w:rsid w:val="002D0B92"/>
    <w:rsid w:val="003D5BBE"/>
    <w:rsid w:val="003D6876"/>
    <w:rsid w:val="003E3C61"/>
    <w:rsid w:val="003F1C5B"/>
    <w:rsid w:val="0041242E"/>
    <w:rsid w:val="00434E33"/>
    <w:rsid w:val="00441434"/>
    <w:rsid w:val="0045264C"/>
    <w:rsid w:val="00487329"/>
    <w:rsid w:val="004876EC"/>
    <w:rsid w:val="004D6E14"/>
    <w:rsid w:val="004E7F6A"/>
    <w:rsid w:val="005009B0"/>
    <w:rsid w:val="00542AF1"/>
    <w:rsid w:val="00545698"/>
    <w:rsid w:val="005703D0"/>
    <w:rsid w:val="00573E66"/>
    <w:rsid w:val="00591610"/>
    <w:rsid w:val="005A1006"/>
    <w:rsid w:val="005E714A"/>
    <w:rsid w:val="005F693D"/>
    <w:rsid w:val="006140A0"/>
    <w:rsid w:val="00636621"/>
    <w:rsid w:val="00642B49"/>
    <w:rsid w:val="006832D9"/>
    <w:rsid w:val="0069403B"/>
    <w:rsid w:val="006D7D2A"/>
    <w:rsid w:val="006E2BF1"/>
    <w:rsid w:val="006E5F98"/>
    <w:rsid w:val="006F015E"/>
    <w:rsid w:val="006F3DDE"/>
    <w:rsid w:val="00704678"/>
    <w:rsid w:val="007425E7"/>
    <w:rsid w:val="007F7080"/>
    <w:rsid w:val="00802607"/>
    <w:rsid w:val="008101A5"/>
    <w:rsid w:val="00822664"/>
    <w:rsid w:val="008228C3"/>
    <w:rsid w:val="00823CA1"/>
    <w:rsid w:val="0084264C"/>
    <w:rsid w:val="00843796"/>
    <w:rsid w:val="00875F86"/>
    <w:rsid w:val="0089081E"/>
    <w:rsid w:val="00895229"/>
    <w:rsid w:val="008B2EB3"/>
    <w:rsid w:val="008F0203"/>
    <w:rsid w:val="008F50D4"/>
    <w:rsid w:val="008F63B5"/>
    <w:rsid w:val="00921C48"/>
    <w:rsid w:val="009239AA"/>
    <w:rsid w:val="00935ADA"/>
    <w:rsid w:val="00946B6C"/>
    <w:rsid w:val="00955A71"/>
    <w:rsid w:val="0096108F"/>
    <w:rsid w:val="0098404E"/>
    <w:rsid w:val="0098690C"/>
    <w:rsid w:val="009C13B9"/>
    <w:rsid w:val="009D01A2"/>
    <w:rsid w:val="009F5923"/>
    <w:rsid w:val="00A23551"/>
    <w:rsid w:val="00A403BB"/>
    <w:rsid w:val="00A54E89"/>
    <w:rsid w:val="00A674DF"/>
    <w:rsid w:val="00A83AA6"/>
    <w:rsid w:val="00A934D6"/>
    <w:rsid w:val="00AE0EE3"/>
    <w:rsid w:val="00AE1809"/>
    <w:rsid w:val="00B12EF1"/>
    <w:rsid w:val="00B63F20"/>
    <w:rsid w:val="00B80D76"/>
    <w:rsid w:val="00B824F4"/>
    <w:rsid w:val="00B857B1"/>
    <w:rsid w:val="00BA2105"/>
    <w:rsid w:val="00BA7E06"/>
    <w:rsid w:val="00BB43B5"/>
    <w:rsid w:val="00BB6219"/>
    <w:rsid w:val="00BC17B3"/>
    <w:rsid w:val="00BC52C6"/>
    <w:rsid w:val="00BD290F"/>
    <w:rsid w:val="00BD78CA"/>
    <w:rsid w:val="00C14CC4"/>
    <w:rsid w:val="00C33C52"/>
    <w:rsid w:val="00C40D8B"/>
    <w:rsid w:val="00C75524"/>
    <w:rsid w:val="00C8407A"/>
    <w:rsid w:val="00C8488C"/>
    <w:rsid w:val="00C86E91"/>
    <w:rsid w:val="00CA0DD2"/>
    <w:rsid w:val="00CA2650"/>
    <w:rsid w:val="00CB1078"/>
    <w:rsid w:val="00CC6FAF"/>
    <w:rsid w:val="00CF6542"/>
    <w:rsid w:val="00D24698"/>
    <w:rsid w:val="00D6383F"/>
    <w:rsid w:val="00D86BDD"/>
    <w:rsid w:val="00DB59D0"/>
    <w:rsid w:val="00DC33D3"/>
    <w:rsid w:val="00E26329"/>
    <w:rsid w:val="00E40B50"/>
    <w:rsid w:val="00E50293"/>
    <w:rsid w:val="00E65FFC"/>
    <w:rsid w:val="00E744EA"/>
    <w:rsid w:val="00E80951"/>
    <w:rsid w:val="00E86CC6"/>
    <w:rsid w:val="00EB56B3"/>
    <w:rsid w:val="00ED6492"/>
    <w:rsid w:val="00EF2095"/>
    <w:rsid w:val="00F02A67"/>
    <w:rsid w:val="00F06866"/>
    <w:rsid w:val="00F15956"/>
    <w:rsid w:val="00F24CFC"/>
    <w:rsid w:val="00F3170F"/>
    <w:rsid w:val="00F51AC7"/>
    <w:rsid w:val="00F700B7"/>
    <w:rsid w:val="00F72883"/>
    <w:rsid w:val="00F976B0"/>
    <w:rsid w:val="00FA3C9A"/>
    <w:rsid w:val="00FA6DE7"/>
    <w:rsid w:val="00FC0A8E"/>
    <w:rsid w:val="00FC7CD1"/>
    <w:rsid w:val="00FD2A14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477DAC"/>
  <w15:chartTrackingRefBased/>
  <w15:docId w15:val="{7722CEAC-283F-473C-9FF9-5357822D0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542AF1"/>
    <w:rPr>
      <w:color w:val="0563C1"/>
      <w:u w:val="single"/>
    </w:rPr>
  </w:style>
  <w:style w:type="paragraph" w:styleId="Revision">
    <w:name w:val="Revision"/>
    <w:hidden/>
    <w:uiPriority w:val="99"/>
    <w:semiHidden/>
    <w:rsid w:val="00A235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0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9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bls.gov/oes/current/oes_nat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9D63DFA4F34BB613A00A769E2D79" ma:contentTypeVersion="6" ma:contentTypeDescription="Create a new document." ma:contentTypeScope="" ma:versionID="067a5b72eae5617281df07a6528a839a">
  <xsd:schema xmlns:xsd="http://www.w3.org/2001/XMLSchema" xmlns:xs="http://www.w3.org/2001/XMLSchema" xmlns:p="http://schemas.microsoft.com/office/2006/metadata/properties" xmlns:ns2="a2c88cf8-fdea-4576-9a06-e21c1121a157" xmlns:ns3="ab2461be-612b-4a7d-97a6-88746ff000b8" targetNamespace="http://schemas.microsoft.com/office/2006/metadata/properties" ma:root="true" ma:fieldsID="12ae0cf5a2b05be906abf28ca3ef4411" ns2:_="" ns3:_="">
    <xsd:import namespace="a2c88cf8-fdea-4576-9a06-e21c1121a157"/>
    <xsd:import namespace="ab2461be-612b-4a7d-97a6-88746ff000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88cf8-fdea-4576-9a06-e21c1121a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461be-612b-4a7d-97a6-88746ff000b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CA03D-33F4-44D8-8158-14B26A7F94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20BD3E-F7C6-46C9-B3F9-62E3A928CF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409E8-7186-4057-B136-64E8FC381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c88cf8-fdea-4576-9a06-e21c1121a157"/>
    <ds:schemaRef ds:uri="ab2461be-612b-4a7d-97a6-88746ff000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t Track PRA Submission Short Form</vt:lpstr>
    </vt:vector>
  </TitlesOfParts>
  <Company>ssa</Company>
  <LinksUpToDate>false</LinksUpToDate>
  <CharactersWithSpaces>4451</CharactersWithSpaces>
  <SharedDoc>false</SharedDoc>
  <HLinks>
    <vt:vector size="6" baseType="variant">
      <vt:variant>
        <vt:i4>8257565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29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subject/>
  <dc:creator>OMB</dc:creator>
  <cp:keywords/>
  <cp:lastModifiedBy>Abdelmouti, Tawanda (NIH/OD) [E]</cp:lastModifiedBy>
  <cp:revision>2</cp:revision>
  <cp:lastPrinted>2010-10-04T15:59:00Z</cp:lastPrinted>
  <dcterms:created xsi:type="dcterms:W3CDTF">2020-07-31T15:41:00Z</dcterms:created>
  <dcterms:modified xsi:type="dcterms:W3CDTF">2020-07-3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E0A9D63DFA4F34BB613A00A769E2D79</vt:lpwstr>
  </property>
</Properties>
</file>